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70BB96" w14:textId="297AB795" w:rsidR="007F0054" w:rsidRPr="007F0054" w:rsidRDefault="007F0054" w:rsidP="00F60D7B">
      <w:pPr>
        <w:pStyle w:val="Heading1"/>
        <w:jc w:val="center"/>
      </w:pPr>
      <w:r>
        <w:t>Самостоятельная работа № 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7"/>
        <w:gridCol w:w="2809"/>
        <w:gridCol w:w="6324"/>
        <w:gridCol w:w="4621"/>
      </w:tblGrid>
      <w:tr w:rsidR="00B37740" w14:paraId="7198A02B" w14:textId="77777777" w:rsidTr="007F0054">
        <w:tc>
          <w:tcPr>
            <w:tcW w:w="447" w:type="dxa"/>
          </w:tcPr>
          <w:p w14:paraId="1740F432" w14:textId="1D83DE03" w:rsidR="00B37740" w:rsidRPr="00775C6B" w:rsidRDefault="00775C6B" w:rsidP="00775C6B">
            <w:pPr>
              <w:jc w:val="center"/>
              <w:rPr>
                <w:b/>
              </w:rPr>
            </w:pPr>
            <w:r w:rsidRPr="00775C6B">
              <w:rPr>
                <w:b/>
                <w:lang w:val="en-US"/>
              </w:rPr>
              <w:t>№</w:t>
            </w:r>
          </w:p>
        </w:tc>
        <w:tc>
          <w:tcPr>
            <w:tcW w:w="2809" w:type="dxa"/>
          </w:tcPr>
          <w:p w14:paraId="31E4EA79" w14:textId="097D475B" w:rsidR="00B37740" w:rsidRPr="00775C6B" w:rsidRDefault="00775C6B" w:rsidP="00775C6B">
            <w:pPr>
              <w:jc w:val="center"/>
              <w:rPr>
                <w:b/>
              </w:rPr>
            </w:pPr>
            <w:r w:rsidRPr="00775C6B">
              <w:rPr>
                <w:b/>
              </w:rPr>
              <w:t>Автор</w:t>
            </w:r>
          </w:p>
        </w:tc>
        <w:tc>
          <w:tcPr>
            <w:tcW w:w="6324" w:type="dxa"/>
          </w:tcPr>
          <w:p w14:paraId="3603E24C" w14:textId="0A702929" w:rsidR="00B37740" w:rsidRPr="00775C6B" w:rsidRDefault="00775C6B" w:rsidP="00775C6B">
            <w:pPr>
              <w:jc w:val="center"/>
              <w:rPr>
                <w:b/>
              </w:rPr>
            </w:pPr>
            <w:r w:rsidRPr="00775C6B">
              <w:rPr>
                <w:b/>
              </w:rPr>
              <w:t>Название</w:t>
            </w:r>
          </w:p>
        </w:tc>
        <w:tc>
          <w:tcPr>
            <w:tcW w:w="4621" w:type="dxa"/>
          </w:tcPr>
          <w:p w14:paraId="4E0D5C3E" w14:textId="1F97E750" w:rsidR="00B37740" w:rsidRPr="00775C6B" w:rsidRDefault="00775C6B" w:rsidP="00775C6B">
            <w:pPr>
              <w:jc w:val="center"/>
              <w:rPr>
                <w:b/>
              </w:rPr>
            </w:pPr>
            <w:r w:rsidRPr="00775C6B">
              <w:rPr>
                <w:b/>
              </w:rPr>
              <w:t>Ссылка</w:t>
            </w:r>
          </w:p>
        </w:tc>
      </w:tr>
      <w:tr w:rsidR="00B37740" w14:paraId="7D695C90" w14:textId="77777777" w:rsidTr="007F0054">
        <w:tc>
          <w:tcPr>
            <w:tcW w:w="447" w:type="dxa"/>
          </w:tcPr>
          <w:p w14:paraId="0745962C" w14:textId="15E540B7" w:rsidR="00775C6B" w:rsidRDefault="00775C6B">
            <w:r>
              <w:t>1</w:t>
            </w:r>
          </w:p>
        </w:tc>
        <w:tc>
          <w:tcPr>
            <w:tcW w:w="2809" w:type="dxa"/>
          </w:tcPr>
          <w:p w14:paraId="139ED5E7" w14:textId="51EBF2AE" w:rsidR="00B37740" w:rsidRDefault="00766354">
            <w:r w:rsidRPr="00766354">
              <w:t>Ершов Ю.</w:t>
            </w:r>
            <w:r w:rsidR="007F0054">
              <w:t xml:space="preserve"> </w:t>
            </w:r>
            <w:r w:rsidRPr="00766354">
              <w:t xml:space="preserve">Л., </w:t>
            </w:r>
            <w:proofErr w:type="spellStart"/>
            <w:r w:rsidRPr="00766354">
              <w:t>Палютин</w:t>
            </w:r>
            <w:proofErr w:type="spellEnd"/>
            <w:r w:rsidRPr="00766354">
              <w:t xml:space="preserve"> Е.</w:t>
            </w:r>
            <w:r w:rsidR="007F0054">
              <w:t xml:space="preserve"> </w:t>
            </w:r>
            <w:r w:rsidRPr="00766354">
              <w:t>А.</w:t>
            </w:r>
          </w:p>
        </w:tc>
        <w:tc>
          <w:tcPr>
            <w:tcW w:w="6324" w:type="dxa"/>
          </w:tcPr>
          <w:p w14:paraId="4F80B012" w14:textId="5A0A689E" w:rsidR="00B37740" w:rsidRDefault="00B563C9">
            <w:r w:rsidRPr="00B563C9">
              <w:t>Математическая логика</w:t>
            </w:r>
          </w:p>
        </w:tc>
        <w:tc>
          <w:tcPr>
            <w:tcW w:w="4621" w:type="dxa"/>
          </w:tcPr>
          <w:p w14:paraId="16EF8260" w14:textId="367BC02D" w:rsidR="00B37740" w:rsidRDefault="00F60D7B">
            <w:hyperlink r:id="rId5" w:history="1">
              <w:r w:rsidR="00B563C9" w:rsidRPr="00132AA5">
                <w:rPr>
                  <w:rStyle w:val="Hyperlink"/>
                </w:rPr>
                <w:t>https://e.lanbook.com/book/59599</w:t>
              </w:r>
            </w:hyperlink>
          </w:p>
        </w:tc>
      </w:tr>
      <w:tr w:rsidR="00B37740" w14:paraId="62725A47" w14:textId="77777777" w:rsidTr="007F0054">
        <w:tc>
          <w:tcPr>
            <w:tcW w:w="447" w:type="dxa"/>
          </w:tcPr>
          <w:p w14:paraId="4E10E949" w14:textId="16F06342" w:rsidR="00B37740" w:rsidRDefault="00775C6B">
            <w:r>
              <w:t>2</w:t>
            </w:r>
          </w:p>
        </w:tc>
        <w:tc>
          <w:tcPr>
            <w:tcW w:w="2809" w:type="dxa"/>
          </w:tcPr>
          <w:p w14:paraId="79D281CA" w14:textId="63C9D420" w:rsidR="00B37740" w:rsidRDefault="00B563C9">
            <w:r w:rsidRPr="00B563C9">
              <w:t>Шевелев Ю.</w:t>
            </w:r>
            <w:r w:rsidR="007F0054">
              <w:t xml:space="preserve"> </w:t>
            </w:r>
            <w:r w:rsidRPr="00B563C9">
              <w:t>П.</w:t>
            </w:r>
          </w:p>
        </w:tc>
        <w:tc>
          <w:tcPr>
            <w:tcW w:w="6324" w:type="dxa"/>
          </w:tcPr>
          <w:p w14:paraId="1BCA0E48" w14:textId="7EF32D09" w:rsidR="00B37740" w:rsidRDefault="00B563C9">
            <w:r w:rsidRPr="00B563C9">
              <w:t>Дискретная математика</w:t>
            </w:r>
          </w:p>
        </w:tc>
        <w:tc>
          <w:tcPr>
            <w:tcW w:w="4621" w:type="dxa"/>
          </w:tcPr>
          <w:p w14:paraId="3192A936" w14:textId="19BF21C8" w:rsidR="00B37740" w:rsidRDefault="00F60D7B">
            <w:hyperlink r:id="rId6" w:history="1">
              <w:r w:rsidR="00B563C9" w:rsidRPr="00132AA5">
                <w:rPr>
                  <w:rStyle w:val="Hyperlink"/>
                </w:rPr>
                <w:t>https://e.lanbook.com/book/71772</w:t>
              </w:r>
            </w:hyperlink>
          </w:p>
        </w:tc>
      </w:tr>
      <w:tr w:rsidR="00B37740" w14:paraId="5D993FB3" w14:textId="77777777" w:rsidTr="007F0054">
        <w:tc>
          <w:tcPr>
            <w:tcW w:w="447" w:type="dxa"/>
          </w:tcPr>
          <w:p w14:paraId="57FE3194" w14:textId="1F1C85FD" w:rsidR="00B37740" w:rsidRDefault="00775C6B">
            <w:r>
              <w:t>3</w:t>
            </w:r>
          </w:p>
        </w:tc>
        <w:tc>
          <w:tcPr>
            <w:tcW w:w="2809" w:type="dxa"/>
          </w:tcPr>
          <w:p w14:paraId="4DC0E829" w14:textId="3EF11FF1" w:rsidR="00B37740" w:rsidRDefault="00B563C9">
            <w:r w:rsidRPr="00B563C9">
              <w:t>Туганбаев А.</w:t>
            </w:r>
            <w:r w:rsidR="007F0054">
              <w:t xml:space="preserve"> </w:t>
            </w:r>
            <w:r w:rsidRPr="00B563C9">
              <w:t>А.</w:t>
            </w:r>
          </w:p>
        </w:tc>
        <w:tc>
          <w:tcPr>
            <w:tcW w:w="6324" w:type="dxa"/>
          </w:tcPr>
          <w:p w14:paraId="7C974E39" w14:textId="59A287C4" w:rsidR="00B37740" w:rsidRDefault="00B563C9">
            <w:r w:rsidRPr="00B563C9">
              <w:t>Высшая математика. Основы математического анализа. Задачи с решениями и теория: учебник</w:t>
            </w:r>
          </w:p>
        </w:tc>
        <w:tc>
          <w:tcPr>
            <w:tcW w:w="4621" w:type="dxa"/>
          </w:tcPr>
          <w:p w14:paraId="53A0DF09" w14:textId="4A7ED43E" w:rsidR="00B37740" w:rsidRDefault="00F60D7B">
            <w:hyperlink r:id="rId7" w:history="1">
              <w:r w:rsidR="00B563C9" w:rsidRPr="00132AA5">
                <w:rPr>
                  <w:rStyle w:val="Hyperlink"/>
                </w:rPr>
                <w:t>https://e.lanbook.com/book/105199</w:t>
              </w:r>
            </w:hyperlink>
          </w:p>
        </w:tc>
      </w:tr>
      <w:tr w:rsidR="00B37740" w14:paraId="1E191107" w14:textId="77777777" w:rsidTr="007F0054">
        <w:tc>
          <w:tcPr>
            <w:tcW w:w="447" w:type="dxa"/>
          </w:tcPr>
          <w:p w14:paraId="5B2D914A" w14:textId="244CF86E" w:rsidR="00B37740" w:rsidRDefault="00775C6B">
            <w:r>
              <w:t>4</w:t>
            </w:r>
          </w:p>
        </w:tc>
        <w:tc>
          <w:tcPr>
            <w:tcW w:w="2809" w:type="dxa"/>
          </w:tcPr>
          <w:p w14:paraId="7E2BA6DC" w14:textId="13910ECA" w:rsidR="00B37740" w:rsidRDefault="00B31C85">
            <w:r w:rsidRPr="00B31C85">
              <w:t>Конова Е.</w:t>
            </w:r>
            <w:r w:rsidR="007F0054">
              <w:t xml:space="preserve"> </w:t>
            </w:r>
            <w:r w:rsidRPr="00B31C85">
              <w:t>А., Поллак Г.</w:t>
            </w:r>
            <w:r w:rsidR="007F0054">
              <w:t xml:space="preserve"> </w:t>
            </w:r>
            <w:r w:rsidRPr="00B31C85">
              <w:t>А.</w:t>
            </w:r>
          </w:p>
        </w:tc>
        <w:tc>
          <w:tcPr>
            <w:tcW w:w="6324" w:type="dxa"/>
          </w:tcPr>
          <w:p w14:paraId="6BAD4419" w14:textId="4E635550" w:rsidR="00B37740" w:rsidRDefault="00B31C85">
            <w:r w:rsidRPr="00B31C85">
              <w:t>Алгоритмы и программы. Язык С++</w:t>
            </w:r>
          </w:p>
        </w:tc>
        <w:tc>
          <w:tcPr>
            <w:tcW w:w="4621" w:type="dxa"/>
          </w:tcPr>
          <w:p w14:paraId="711A6EC9" w14:textId="7D6B0990" w:rsidR="00B37740" w:rsidRDefault="00F60D7B">
            <w:hyperlink r:id="rId8" w:history="1">
              <w:r w:rsidR="00B31C85" w:rsidRPr="00132AA5">
                <w:rPr>
                  <w:rStyle w:val="Hyperlink"/>
                </w:rPr>
                <w:t>https://e.lanbook.com/book/103905</w:t>
              </w:r>
            </w:hyperlink>
          </w:p>
        </w:tc>
      </w:tr>
      <w:tr w:rsidR="00B37740" w14:paraId="3C2AAB62" w14:textId="77777777" w:rsidTr="007F0054">
        <w:tc>
          <w:tcPr>
            <w:tcW w:w="447" w:type="dxa"/>
          </w:tcPr>
          <w:p w14:paraId="42AF04B2" w14:textId="37E34C4F" w:rsidR="00B37740" w:rsidRDefault="00775C6B">
            <w:r>
              <w:t>5</w:t>
            </w:r>
          </w:p>
        </w:tc>
        <w:tc>
          <w:tcPr>
            <w:tcW w:w="2809" w:type="dxa"/>
          </w:tcPr>
          <w:p w14:paraId="4F54019F" w14:textId="28FAE734" w:rsidR="00B37740" w:rsidRDefault="00E82B95">
            <w:proofErr w:type="spellStart"/>
            <w:r w:rsidRPr="00E82B95">
              <w:t>Двойнишников</w:t>
            </w:r>
            <w:proofErr w:type="spellEnd"/>
            <w:r w:rsidRPr="00E82B95">
              <w:t xml:space="preserve"> С.</w:t>
            </w:r>
            <w:r w:rsidR="007F0054">
              <w:t xml:space="preserve"> </w:t>
            </w:r>
            <w:r w:rsidRPr="00E82B95">
              <w:t>В.</w:t>
            </w:r>
          </w:p>
        </w:tc>
        <w:tc>
          <w:tcPr>
            <w:tcW w:w="6324" w:type="dxa"/>
          </w:tcPr>
          <w:p w14:paraId="64CF0C3F" w14:textId="44DC8B9B" w:rsidR="00B37740" w:rsidRDefault="00DB72F4" w:rsidP="00DB72F4">
            <w:r>
              <w:t>Основы программирования (язык С)</w:t>
            </w:r>
          </w:p>
        </w:tc>
        <w:tc>
          <w:tcPr>
            <w:tcW w:w="4621" w:type="dxa"/>
          </w:tcPr>
          <w:p w14:paraId="7615C4C5" w14:textId="359666C0" w:rsidR="00B37740" w:rsidRDefault="00F60D7B">
            <w:hyperlink r:id="rId9" w:history="1">
              <w:r w:rsidR="00E82B95" w:rsidRPr="00132AA5">
                <w:rPr>
                  <w:rStyle w:val="Hyperlink"/>
                </w:rPr>
                <w:t>http://www.studentlibrary.ru/book/ngu006.html</w:t>
              </w:r>
            </w:hyperlink>
          </w:p>
        </w:tc>
      </w:tr>
    </w:tbl>
    <w:p w14:paraId="328E0769" w14:textId="0DBF04E4" w:rsidR="00B37740" w:rsidRDefault="00B37740"/>
    <w:sectPr w:rsidR="00B37740" w:rsidSect="00B37740">
      <w:pgSz w:w="16838" w:h="11906" w:orient="landscape"/>
      <w:pgMar w:top="1701" w:right="1134" w:bottom="850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3M7U0M7AwMjIzNjVT0lEKTi0uzszPAykwrAUAY4SsviwAAAA="/>
  </w:docVars>
  <w:rsids>
    <w:rsidRoot w:val="00981204"/>
    <w:rsid w:val="00766354"/>
    <w:rsid w:val="00775C6B"/>
    <w:rsid w:val="007F0054"/>
    <w:rsid w:val="00981204"/>
    <w:rsid w:val="00B31C85"/>
    <w:rsid w:val="00B37740"/>
    <w:rsid w:val="00B563C9"/>
    <w:rsid w:val="00BB0326"/>
    <w:rsid w:val="00DB72F4"/>
    <w:rsid w:val="00E82B95"/>
    <w:rsid w:val="00F60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FDA525"/>
  <w15:chartTrackingRefBased/>
  <w15:docId w15:val="{55598108-CD70-4184-8A28-AA5DC2EEBF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60D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377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563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63C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B563C9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60D7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17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4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.lanbook.com/book/103905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.lanbook.com/book/105199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e.lanbook.com/book/71772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e.lanbook.com/book/59599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studentlibrary.ru/book/ngu006.html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233CC8-0906-453E-823C-F26AF638D5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20</Words>
  <Characters>688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8-10-11T21:11:00Z</dcterms:created>
  <dcterms:modified xsi:type="dcterms:W3CDTF">2020-10-09T21:25:00Z</dcterms:modified>
</cp:coreProperties>
</file>